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4445" w:rsidRPr="001F4445" w:rsidRDefault="001F4445" w:rsidP="001F4445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1F4445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Working with MySQL Scheduled Event</w:t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ummary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: </w:t>
      </w:r>
      <w:r w:rsidR="00A2770B">
        <w:rPr>
          <w:rFonts w:ascii="Times New Roman" w:eastAsia="Times New Roman" w:hAnsi="Times New Roman" w:cs="Times New Roman"/>
          <w:sz w:val="24"/>
          <w:szCs w:val="24"/>
          <w:lang w:eastAsia="en-IN"/>
        </w:rPr>
        <w:t>A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bout MySQL event scheduler and how to create MySQL events to automate database tasks.</w:t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 MySQL event is a task that runs based on a predefined schedule therefore sometimes it is referred to as a scheduled event. MySQL event is also known as “temporal trigger” because it is triggered by time, not by table update like a </w:t>
      </w:r>
      <w:hyperlink r:id="rId5" w:tooltip="MySQL Triggers" w:history="1">
        <w:r w:rsidRPr="001F444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trigger</w:t>
        </w:r>
      </w:hyperlink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A MySQL event is similar to a </w:t>
      </w:r>
      <w:proofErr w:type="spellStart"/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cron</w:t>
      </w:r>
      <w:proofErr w:type="spellEnd"/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job in UNIX or a task scheduler in Windows.</w:t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You can use MySQL events in many cases such as optimizing database tables, cleaning up logs, archiving data, or generate complex reports during off-peak time.</w:t>
      </w:r>
    </w:p>
    <w:p w:rsidR="001F4445" w:rsidRPr="001F4445" w:rsidRDefault="001F4445" w:rsidP="001F44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1F4445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MySQL event scheduler configuration</w:t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MySQL uses a special thread called event schedule thread to execute all scheduled events. You can see the status of event scheduler thread by executing the following command:</w:t>
      </w:r>
    </w:p>
    <w:p w:rsidR="001F4445" w:rsidRPr="001F4445" w:rsidRDefault="001F4445" w:rsidP="001F444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2524"/>
      </w:tblGrid>
      <w:tr w:rsidR="001F4445" w:rsidRPr="001F4445" w:rsidTr="001F4445">
        <w:trPr>
          <w:tblCellSpacing w:w="15" w:type="dxa"/>
        </w:trPr>
        <w:tc>
          <w:tcPr>
            <w:tcW w:w="0" w:type="auto"/>
            <w:vAlign w:val="center"/>
            <w:hideMark/>
          </w:tcPr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1F4445" w:rsidRPr="00A2770B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A2770B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SHOW PROCESSLIST;</w:t>
            </w:r>
          </w:p>
        </w:tc>
      </w:tr>
    </w:tbl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5534025" cy="609600"/>
            <wp:effectExtent l="0" t="0" r="9525" b="0"/>
            <wp:docPr id="7" name="Picture 7" descr="process 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cess lis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By default, the event scheduler thread is not enabled. To enable and start the event scheduler thread, you need to execute the following command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4684"/>
      </w:tblGrid>
      <w:tr w:rsidR="001F4445" w:rsidRPr="001F4445" w:rsidTr="001F4445">
        <w:trPr>
          <w:tblCellSpacing w:w="15" w:type="dxa"/>
        </w:trPr>
        <w:tc>
          <w:tcPr>
            <w:tcW w:w="0" w:type="auto"/>
            <w:vAlign w:val="center"/>
            <w:hideMark/>
          </w:tcPr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1F4445" w:rsidRPr="00A2770B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A2770B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 xml:space="preserve">SET GLOBAL </w:t>
            </w:r>
            <w:proofErr w:type="spellStart"/>
            <w:r w:rsidRPr="00A2770B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event_scheduler</w:t>
            </w:r>
            <w:proofErr w:type="spellEnd"/>
            <w:r w:rsidRPr="00A2770B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 xml:space="preserve"> = ON;</w:t>
            </w:r>
          </w:p>
        </w:tc>
      </w:tr>
    </w:tbl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Now to see the status of event scheduler thread, you ex</w:t>
      </w:r>
      <w:r w:rsidR="00A2770B">
        <w:rPr>
          <w:rFonts w:ascii="Times New Roman" w:eastAsia="Times New Roman" w:hAnsi="Times New Roman" w:cs="Times New Roman"/>
          <w:sz w:val="24"/>
          <w:szCs w:val="24"/>
          <w:lang w:eastAsia="en-IN"/>
        </w:rPr>
        <w:t>ecute the 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SHOW PROCESSLIST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mmand again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2524"/>
      </w:tblGrid>
      <w:tr w:rsidR="001F4445" w:rsidRPr="001F4445" w:rsidTr="001F4445">
        <w:trPr>
          <w:tblCellSpacing w:w="15" w:type="dxa"/>
        </w:trPr>
        <w:tc>
          <w:tcPr>
            <w:tcW w:w="0" w:type="auto"/>
            <w:vAlign w:val="center"/>
            <w:hideMark/>
          </w:tcPr>
          <w:p w:rsidR="001F4445" w:rsidRPr="00A2770B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1F4445" w:rsidRPr="00A2770B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A2770B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SHOW PROCESSLIST;</w:t>
            </w:r>
          </w:p>
        </w:tc>
      </w:tr>
    </w:tbl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6543675" cy="904875"/>
            <wp:effectExtent l="0" t="0" r="9525" b="9525"/>
            <wp:docPr id="6" name="Picture 6" descr="process list with event scheduler thr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rocess list with event scheduler threa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6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o disable and stop the event the event scheduler thread, you execute the SET GLOBAL command with value of the </w:t>
      </w:r>
      <w:proofErr w:type="spellStart"/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event_scheduler</w:t>
      </w:r>
      <w:proofErr w:type="spellEnd"/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s OFF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4828"/>
      </w:tblGrid>
      <w:tr w:rsidR="001F4445" w:rsidRPr="001F4445" w:rsidTr="001F4445">
        <w:trPr>
          <w:tblCellSpacing w:w="15" w:type="dxa"/>
        </w:trPr>
        <w:tc>
          <w:tcPr>
            <w:tcW w:w="0" w:type="auto"/>
            <w:vAlign w:val="center"/>
            <w:hideMark/>
          </w:tcPr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 xml:space="preserve">SET GLOBAL </w:t>
            </w:r>
            <w:proofErr w:type="spell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event_scheduler</w:t>
            </w:r>
            <w:proofErr w:type="spell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 xml:space="preserve"> = OFF;</w:t>
            </w:r>
          </w:p>
        </w:tc>
      </w:tr>
    </w:tbl>
    <w:p w:rsidR="001F4445" w:rsidRPr="001F4445" w:rsidRDefault="001F4445" w:rsidP="001F44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1F4445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lastRenderedPageBreak/>
        <w:t> Creating new MySQL events</w:t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Creating an event is similar to creating other database objects such as stored procedures or triggers. An event is a named object that contains SQL statements.</w:t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 </w:t>
      </w:r>
      <w:hyperlink r:id="rId8" w:tooltip="MySQL Stored Procedure" w:history="1">
        <w:r w:rsidRPr="001F444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stored procedure</w:t>
        </w:r>
      </w:hyperlink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s only executed when it is invoked directly; a </w:t>
      </w:r>
      <w:hyperlink r:id="rId9" w:tooltip="MySQL Triggers" w:history="1">
        <w:r w:rsidRPr="001F444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 xml:space="preserve">trigger </w:t>
        </w:r>
      </w:hyperlink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s executed when an event associated with a table such as </w:t>
      </w:r>
      <w:hyperlink r:id="rId10" w:tooltip="Inserting Data into Tables Using MySQL INSERT Statement" w:history="1">
        <w:r w:rsidRPr="001F444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an insert</w:t>
        </w:r>
      </w:hyperlink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hyperlink r:id="rId11" w:tooltip="Updating Data Using MySQL UPDATE Statement" w:history="1">
        <w:r w:rsidRPr="001F444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update</w:t>
        </w:r>
      </w:hyperlink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or </w:t>
      </w:r>
      <w:hyperlink r:id="rId12" w:tooltip="MySQL Delete" w:history="1">
        <w:r w:rsidRPr="001F4445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 xml:space="preserve">delete  </w:t>
        </w:r>
      </w:hyperlink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event occurs while an event can be executed at once or more regular intervals.</w:t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o create and schedule a new event, you use </w:t>
      </w:r>
      <w:proofErr w:type="gramStart"/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  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CREATE</w:t>
      </w:r>
      <w:proofErr w:type="gramEnd"/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EVENT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tatement as follow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5692"/>
      </w:tblGrid>
      <w:tr w:rsidR="001F4445" w:rsidRPr="001F4445" w:rsidTr="001F4445">
        <w:trPr>
          <w:tblCellSpacing w:w="15" w:type="dxa"/>
        </w:trPr>
        <w:tc>
          <w:tcPr>
            <w:tcW w:w="0" w:type="auto"/>
            <w:vAlign w:val="center"/>
            <w:hideMark/>
          </w:tcPr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 xml:space="preserve">CREATE EVENT [IF NOT </w:t>
            </w:r>
            <w:proofErr w:type="gram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EXIST]  </w:t>
            </w:r>
            <w:proofErr w:type="spell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event</w:t>
            </w:r>
            <w:proofErr w:type="gram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_name</w:t>
            </w:r>
            <w:proofErr w:type="spellEnd"/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 xml:space="preserve">ON SCHEDULE </w:t>
            </w:r>
            <w:proofErr w:type="spell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schedule</w:t>
            </w:r>
            <w:proofErr w:type="spellEnd"/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DO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proofErr w:type="spell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event_body</w:t>
            </w:r>
            <w:proofErr w:type="spellEnd"/>
          </w:p>
        </w:tc>
      </w:tr>
    </w:tbl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Let’s examine the statement in more detail.</w:t>
      </w:r>
    </w:p>
    <w:p w:rsidR="001F4445" w:rsidRPr="001F4445" w:rsidRDefault="001F4445" w:rsidP="001F444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First, you specify the event name after </w:t>
      </w:r>
      <w:proofErr w:type="gramStart"/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  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CREATE</w:t>
      </w:r>
      <w:proofErr w:type="gramEnd"/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EVENT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use. The event name must be unique within a database schema.</w:t>
      </w:r>
    </w:p>
    <w:p w:rsidR="001F4445" w:rsidRPr="001F4445" w:rsidRDefault="001F4445" w:rsidP="001F444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econd, you put a schedule after </w:t>
      </w:r>
      <w:proofErr w:type="gramStart"/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  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ON</w:t>
      </w:r>
      <w:proofErr w:type="gramEnd"/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SCHEDULE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use. If the event is a one-time event, you use the </w:t>
      </w:r>
      <w:proofErr w:type="spellStart"/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syntax: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AT</w:t>
      </w:r>
      <w:proofErr w:type="spellEnd"/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timestamp [+ INTERVAL]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f the event is a recurring event, you use the 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EVERY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proofErr w:type="gramStart"/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clause: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EVERY</w:t>
      </w:r>
      <w:proofErr w:type="spellEnd"/>
      <w:proofErr w:type="gramEnd"/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interval STARTS timestamp [+INTERVAL] ENDS timestamp [+INTERVAL]</w:t>
      </w:r>
    </w:p>
    <w:p w:rsidR="001F4445" w:rsidRPr="001F4445" w:rsidRDefault="001F4445" w:rsidP="001F444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ird, you place the SQL statements after the 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DO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keyword. It is important to notice that you can call a stored procedure inside the body of the event. In case you have compound SQL statements, you can wrap them in </w:t>
      </w:r>
      <w:proofErr w:type="gramStart"/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  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BEGIN</w:t>
      </w:r>
      <w:proofErr w:type="gramEnd"/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END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lock.</w:t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Let’s look at few examples of creating events to understand the syntax above.</w:t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o create and schedule a new one-time event that inserts a message into a table called messages you do the following </w:t>
      </w:r>
      <w:proofErr w:type="gramStart"/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steps:.</w:t>
      </w:r>
      <w:proofErr w:type="gramEnd"/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First, create a new table named 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messages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y using the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CREATE TABLE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tatement as follow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5548"/>
      </w:tblGrid>
      <w:tr w:rsidR="001F4445" w:rsidRPr="001F4445" w:rsidTr="001F4445">
        <w:trPr>
          <w:tblCellSpacing w:w="15" w:type="dxa"/>
        </w:trPr>
        <w:tc>
          <w:tcPr>
            <w:tcW w:w="0" w:type="auto"/>
            <w:vAlign w:val="center"/>
            <w:hideMark/>
          </w:tcPr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CREATE TABLE IF NOT EXISTS messages (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    id INT PRIMARY KEY AUTO_INCREMENT,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 xml:space="preserve">    message </w:t>
            </w:r>
            <w:proofErr w:type="gram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VARCHAR(</w:t>
            </w:r>
            <w:proofErr w:type="gram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255) NOT NULL,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    created at DATETIME NOT NULL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);</w:t>
            </w:r>
          </w:p>
        </w:tc>
      </w:tr>
    </w:tbl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Second, create an event by using the CREATE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EVENT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tatement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6124"/>
      </w:tblGrid>
      <w:tr w:rsidR="001F4445" w:rsidRPr="001F4445" w:rsidTr="001F4445">
        <w:trPr>
          <w:tblCellSpacing w:w="15" w:type="dxa"/>
        </w:trPr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CREATE EVENT IF NOT EXISTS test_event_01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ON SCHEDULE AT CURRENT_TIMESTAMP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DO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  INSERT INTO messages(</w:t>
            </w:r>
            <w:proofErr w:type="spellStart"/>
            <w:proofErr w:type="gram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message,created</w:t>
            </w:r>
            <w:proofErr w:type="gram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_at</w:t>
            </w:r>
            <w:proofErr w:type="spell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)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  </w:t>
            </w:r>
            <w:proofErr w:type="gram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VALUES(</w:t>
            </w:r>
            <w:proofErr w:type="gram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'Test MySQL Event 1',NOW());</w:t>
            </w:r>
          </w:p>
        </w:tc>
      </w:tr>
    </w:tbl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 xml:space="preserve">Third, check the 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messages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able; you will see that we have 1 record. It means the event was executed when it is created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3388"/>
      </w:tblGrid>
      <w:tr w:rsidR="001F4445" w:rsidRPr="001F4445" w:rsidTr="001F4445">
        <w:trPr>
          <w:tblCellSpacing w:w="15" w:type="dxa"/>
        </w:trPr>
        <w:tc>
          <w:tcPr>
            <w:tcW w:w="0" w:type="auto"/>
            <w:vAlign w:val="center"/>
            <w:hideMark/>
          </w:tcPr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SELECT * FROM messages;</w:t>
            </w:r>
          </w:p>
        </w:tc>
      </w:tr>
    </w:tbl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2647950" cy="371475"/>
            <wp:effectExtent l="0" t="0" r="0" b="9525"/>
            <wp:docPr id="5" name="Picture 5" descr="mysql event log ent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ysql event log entry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To shows all events of a database schema, you use the following statement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4540"/>
      </w:tblGrid>
      <w:tr w:rsidR="001F4445" w:rsidRPr="001F4445" w:rsidTr="001F4445">
        <w:trPr>
          <w:tblCellSpacing w:w="15" w:type="dxa"/>
        </w:trPr>
        <w:tc>
          <w:tcPr>
            <w:tcW w:w="0" w:type="auto"/>
            <w:vAlign w:val="center"/>
            <w:hideMark/>
          </w:tcPr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 xml:space="preserve">SHOW EVENTS FROM </w:t>
            </w:r>
            <w:proofErr w:type="spell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classicmodels</w:t>
            </w:r>
            <w:proofErr w:type="spell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;</w:t>
            </w:r>
          </w:p>
        </w:tc>
      </w:tr>
    </w:tbl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5956669" cy="720871"/>
            <wp:effectExtent l="0" t="0" r="6350" b="3175"/>
            <wp:docPr id="4" name="Picture 4" descr="mysql event empty 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ysql event empty list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2351" cy="733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We don’t see any row returned because an event is automatically dropped when it is expired. In our case, it is a one-time event and expired when its execution completed.</w:t>
      </w:r>
    </w:p>
    <w:p w:rsidR="001F4445" w:rsidRPr="001F4445" w:rsidRDefault="001F4445" w:rsidP="005D30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o change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i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behavi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, you can use the 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ON COMPLETION PRESERVE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use. The following statement creates another one-time event that is executed after its creation time 1 minute a</w:t>
      </w:r>
      <w:r w:rsidR="005D303E">
        <w:rPr>
          <w:rFonts w:ascii="Times New Roman" w:eastAsia="Times New Roman" w:hAnsi="Times New Roman" w:cs="Times New Roman"/>
          <w:sz w:val="24"/>
          <w:szCs w:val="24"/>
          <w:lang w:eastAsia="en-IN"/>
        </w:rPr>
        <w:t>nd not dropped after execution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7565"/>
      </w:tblGrid>
      <w:tr w:rsidR="001F4445" w:rsidRPr="001F4445" w:rsidTr="001F4445">
        <w:trPr>
          <w:tblCellSpacing w:w="15" w:type="dxa"/>
        </w:trPr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CREATE EVENT test_event_02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ON SCHEDULE AT CURRENT_TIMESTAMP + INTERVAL 1 MINUTE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ON COMPLETION PRESERVE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DO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   INSERT INTO messages(</w:t>
            </w:r>
            <w:proofErr w:type="spellStart"/>
            <w:proofErr w:type="gram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message,created</w:t>
            </w:r>
            <w:proofErr w:type="gram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_at</w:t>
            </w:r>
            <w:proofErr w:type="spell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)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 xml:space="preserve">   </w:t>
            </w:r>
            <w:proofErr w:type="gram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VALUES(</w:t>
            </w:r>
            <w:proofErr w:type="gram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'Test MySQL Event 2',NOW());</w:t>
            </w:r>
          </w:p>
        </w:tc>
      </w:tr>
    </w:tbl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>Wait for 1 minute, check the messages table, another record was added:</w:t>
      </w:r>
    </w:p>
    <w:p w:rsidR="001F4445" w:rsidRPr="001F4445" w:rsidRDefault="001F4445" w:rsidP="001F444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3388"/>
      </w:tblGrid>
      <w:tr w:rsidR="001F4445" w:rsidRPr="001F4445" w:rsidTr="001F4445">
        <w:trPr>
          <w:tblCellSpacing w:w="15" w:type="dxa"/>
        </w:trPr>
        <w:tc>
          <w:tcPr>
            <w:tcW w:w="0" w:type="auto"/>
            <w:vAlign w:val="center"/>
            <w:hideMark/>
          </w:tcPr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SELECT * FROM messages;</w:t>
            </w:r>
          </w:p>
        </w:tc>
      </w:tr>
    </w:tbl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2667000" cy="600075"/>
            <wp:effectExtent l="0" t="0" r="0" b="9525"/>
            <wp:docPr id="3" name="Picture 3" descr="message table recor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ssage table records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f we execute </w:t>
      </w:r>
      <w:proofErr w:type="gramStart"/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  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SHOW</w:t>
      </w:r>
      <w:proofErr w:type="gramEnd"/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EVENTS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tatement again, we see the event is there because the effect of the  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ON COMPLETION PRESERVE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use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4540"/>
      </w:tblGrid>
      <w:tr w:rsidR="001F4445" w:rsidRPr="001F4445" w:rsidTr="001F4445">
        <w:trPr>
          <w:tblCellSpacing w:w="15" w:type="dxa"/>
        </w:trPr>
        <w:tc>
          <w:tcPr>
            <w:tcW w:w="0" w:type="auto"/>
            <w:vAlign w:val="center"/>
            <w:hideMark/>
          </w:tcPr>
          <w:p w:rsidR="001F4445" w:rsidRPr="001F4445" w:rsidRDefault="001F4445" w:rsidP="001F44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 xml:space="preserve">SHOW EVENTS FROM </w:t>
            </w:r>
            <w:proofErr w:type="spell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classicmodels</w:t>
            </w:r>
            <w:proofErr w:type="spell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;</w:t>
            </w:r>
          </w:p>
        </w:tc>
      </w:tr>
    </w:tbl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6467819" cy="361416"/>
            <wp:effectExtent l="0" t="0" r="0" b="635"/>
            <wp:docPr id="2" name="Picture 2" descr="mysql event 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ysql event list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502" cy="37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The following statement creates a recurring event that executes every minute and is expired in 1 hour from its creation time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6701"/>
      </w:tblGrid>
      <w:tr w:rsidR="001F4445" w:rsidRPr="001F4445" w:rsidTr="001F4445">
        <w:trPr>
          <w:tblCellSpacing w:w="15" w:type="dxa"/>
        </w:trPr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CREATE EVENT test_event_03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 xml:space="preserve">ON </w:t>
            </w:r>
            <w:proofErr w:type="gram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SCHEDULE</w:t>
            </w:r>
            <w:proofErr w:type="gram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 xml:space="preserve"> EVERY 1 MINUTE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STARTS CURRENT_TIMESTAMP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ENDS CURRENT_TIMESTAMP + INTERVAL 1 HOUR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DO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   INSERT INTO messages(</w:t>
            </w:r>
            <w:proofErr w:type="spellStart"/>
            <w:proofErr w:type="gram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message,created</w:t>
            </w:r>
            <w:proofErr w:type="gram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_at</w:t>
            </w:r>
            <w:proofErr w:type="spell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)</w:t>
            </w:r>
          </w:p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 xml:space="preserve">   </w:t>
            </w:r>
            <w:proofErr w:type="gram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VALUES(</w:t>
            </w:r>
            <w:proofErr w:type="gram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 xml:space="preserve">'Test MySQL recurring </w:t>
            </w:r>
            <w:proofErr w:type="spell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Event',NOW</w:t>
            </w:r>
            <w:proofErr w:type="spell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());</w:t>
            </w:r>
          </w:p>
        </w:tc>
      </w:tr>
    </w:tbl>
    <w:p w:rsidR="001F4445" w:rsidRPr="001F4445" w:rsidRDefault="001F4445" w:rsidP="005D30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Notice that we used 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STARTS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ENDS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uses to define expiration period for the event. You can test this recurring event by waiting for few minutes and check the 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messages</w:t>
      </w:r>
      <w:r w:rsidR="005D303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able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3388"/>
      </w:tblGrid>
      <w:tr w:rsidR="001F4445" w:rsidRPr="001F4445" w:rsidTr="001F4445">
        <w:trPr>
          <w:tblCellSpacing w:w="15" w:type="dxa"/>
        </w:trPr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SELECT * FROM messages;</w:t>
            </w:r>
          </w:p>
        </w:tc>
      </w:tr>
    </w:tbl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3038475" cy="1228725"/>
            <wp:effectExtent l="0" t="0" r="9525" b="9525"/>
            <wp:docPr id="1" name="Picture 1" descr="messages table entries with recurring ev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essages table entries with recurring events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4445" w:rsidRPr="001F4445" w:rsidRDefault="001F4445" w:rsidP="001F444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1F4445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Drop MySQL events</w:t>
      </w:r>
    </w:p>
    <w:p w:rsidR="001F4445" w:rsidRP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o remove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an existing event, you use the </w:t>
      </w:r>
      <w:r w:rsidRPr="001F4445">
        <w:rPr>
          <w:rFonts w:ascii="Courier New" w:eastAsia="Times New Roman" w:hAnsi="Courier New" w:cs="Courier New"/>
          <w:sz w:val="20"/>
          <w:szCs w:val="20"/>
          <w:lang w:eastAsia="en-IN"/>
        </w:rPr>
        <w:t>DROP EVENT</w:t>
      </w:r>
      <w:r w:rsidRPr="001F444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tatement as follow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4828"/>
      </w:tblGrid>
      <w:tr w:rsidR="001F4445" w:rsidRPr="001F4445" w:rsidTr="001F4445">
        <w:trPr>
          <w:tblCellSpacing w:w="15" w:type="dxa"/>
        </w:trPr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1F4445" w:rsidRPr="005D303E" w:rsidRDefault="001F4445" w:rsidP="001F4445">
            <w:pPr>
              <w:spacing w:after="0" w:line="240" w:lineRule="auto"/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</w:pPr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 xml:space="preserve">DROP EVENT [IF EXIST] </w:t>
            </w:r>
            <w:proofErr w:type="spellStart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event_name</w:t>
            </w:r>
            <w:proofErr w:type="spellEnd"/>
            <w:r w:rsidRPr="005D303E">
              <w:rPr>
                <w:rFonts w:ascii="Courier New" w:eastAsia="Times New Roman" w:hAnsi="Courier New" w:cs="Courier New"/>
                <w:sz w:val="24"/>
                <w:szCs w:val="24"/>
                <w:lang w:eastAsia="en-IN"/>
              </w:rPr>
              <w:t>;</w:t>
            </w:r>
          </w:p>
        </w:tc>
      </w:tr>
    </w:tbl>
    <w:p w:rsidR="001F4445" w:rsidRDefault="001F4445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5D303E" w:rsidRDefault="005D303E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5D303E" w:rsidRDefault="005D303E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5D303E" w:rsidRDefault="005D303E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5D303E" w:rsidRDefault="005D303E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5D303E" w:rsidRDefault="005D303E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5D303E" w:rsidRDefault="005D303E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5D303E" w:rsidRDefault="005D303E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aken from - </w:t>
      </w:r>
      <w:hyperlink r:id="rId18" w:history="1">
        <w:r w:rsidRPr="00DB484D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IN"/>
          </w:rPr>
          <w:t>http://www.mysqltutorial.org/mysql-triggers/working-mysql-scheduled-event/</w:t>
        </w:r>
      </w:hyperlink>
    </w:p>
    <w:p w:rsidR="005D303E" w:rsidRDefault="005D303E" w:rsidP="001F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bookmarkStart w:id="0" w:name="_GoBack"/>
      <w:bookmarkEnd w:id="0"/>
    </w:p>
    <w:sectPr w:rsidR="005D30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B1B5B"/>
    <w:multiLevelType w:val="multilevel"/>
    <w:tmpl w:val="4210E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863601"/>
    <w:multiLevelType w:val="multilevel"/>
    <w:tmpl w:val="0C127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638A4"/>
    <w:multiLevelType w:val="multilevel"/>
    <w:tmpl w:val="53FC7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D0C25ED"/>
    <w:multiLevelType w:val="multilevel"/>
    <w:tmpl w:val="68C24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28A6DC8"/>
    <w:multiLevelType w:val="multilevel"/>
    <w:tmpl w:val="A3660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891628"/>
    <w:multiLevelType w:val="multilevel"/>
    <w:tmpl w:val="44748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DC547A"/>
    <w:multiLevelType w:val="multilevel"/>
    <w:tmpl w:val="07D83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D7C6FBC"/>
    <w:multiLevelType w:val="multilevel"/>
    <w:tmpl w:val="847E4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FF6549F"/>
    <w:multiLevelType w:val="multilevel"/>
    <w:tmpl w:val="49A0E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3"/>
  </w:num>
  <w:num w:numId="5">
    <w:abstractNumId w:val="5"/>
  </w:num>
  <w:num w:numId="6">
    <w:abstractNumId w:val="7"/>
  </w:num>
  <w:num w:numId="7">
    <w:abstractNumId w:val="8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gMBU0sTYwMzY3NLJR2l4NTi4sz8PJACw1oAWQa7HCwAAAA="/>
  </w:docVars>
  <w:rsids>
    <w:rsidRoot w:val="001F4445"/>
    <w:rsid w:val="001F4445"/>
    <w:rsid w:val="002A5567"/>
    <w:rsid w:val="003953FB"/>
    <w:rsid w:val="005D303E"/>
    <w:rsid w:val="00723C4E"/>
    <w:rsid w:val="00906CE9"/>
    <w:rsid w:val="00A2770B"/>
    <w:rsid w:val="00FC63A3"/>
    <w:rsid w:val="00FD5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84355"/>
  <w15:chartTrackingRefBased/>
  <w15:docId w15:val="{B2DD712F-8D86-4F10-A751-F17C01292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F444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1F444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1F444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4445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1F4445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1F4445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customStyle="1" w:styleId="site-title">
    <w:name w:val="site-title"/>
    <w:basedOn w:val="Normal"/>
    <w:rsid w:val="001F44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1F4445"/>
    <w:rPr>
      <w:color w:val="0000FF"/>
      <w:u w:val="single"/>
    </w:rPr>
  </w:style>
  <w:style w:type="character" w:customStyle="1" w:styleId="breadcrumb-link-wrap">
    <w:name w:val="breadcrumb-link-wrap"/>
    <w:basedOn w:val="DefaultParagraphFont"/>
    <w:rsid w:val="001F4445"/>
  </w:style>
  <w:style w:type="paragraph" w:styleId="NormalWeb">
    <w:name w:val="Normal (Web)"/>
    <w:basedOn w:val="Normal"/>
    <w:uiPriority w:val="99"/>
    <w:semiHidden/>
    <w:unhideWhenUsed/>
    <w:rsid w:val="001F44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F4445"/>
    <w:rPr>
      <w:b/>
      <w:bCs/>
    </w:rPr>
  </w:style>
  <w:style w:type="character" w:customStyle="1" w:styleId="crayon-st">
    <w:name w:val="crayon-st"/>
    <w:basedOn w:val="DefaultParagraphFont"/>
    <w:rsid w:val="001F4445"/>
  </w:style>
  <w:style w:type="character" w:customStyle="1" w:styleId="crayon-h">
    <w:name w:val="crayon-h"/>
    <w:basedOn w:val="DefaultParagraphFont"/>
    <w:rsid w:val="001F4445"/>
  </w:style>
  <w:style w:type="character" w:customStyle="1" w:styleId="crayon-e">
    <w:name w:val="crayon-e"/>
    <w:basedOn w:val="DefaultParagraphFont"/>
    <w:rsid w:val="001F4445"/>
  </w:style>
  <w:style w:type="character" w:customStyle="1" w:styleId="crayon-m">
    <w:name w:val="crayon-m"/>
    <w:basedOn w:val="DefaultParagraphFont"/>
    <w:rsid w:val="001F4445"/>
  </w:style>
  <w:style w:type="character" w:customStyle="1" w:styleId="crayon-v">
    <w:name w:val="crayon-v"/>
    <w:basedOn w:val="DefaultParagraphFont"/>
    <w:rsid w:val="001F4445"/>
  </w:style>
  <w:style w:type="character" w:customStyle="1" w:styleId="crayon-o">
    <w:name w:val="crayon-o"/>
    <w:basedOn w:val="DefaultParagraphFont"/>
    <w:rsid w:val="001F4445"/>
  </w:style>
  <w:style w:type="character" w:customStyle="1" w:styleId="crayon-sy">
    <w:name w:val="crayon-sy"/>
    <w:basedOn w:val="DefaultParagraphFont"/>
    <w:rsid w:val="001F4445"/>
  </w:style>
  <w:style w:type="character" w:styleId="HTMLCode">
    <w:name w:val="HTML Code"/>
    <w:basedOn w:val="DefaultParagraphFont"/>
    <w:uiPriority w:val="99"/>
    <w:semiHidden/>
    <w:unhideWhenUsed/>
    <w:rsid w:val="001F4445"/>
    <w:rPr>
      <w:rFonts w:ascii="Courier New" w:eastAsia="Times New Roman" w:hAnsi="Courier New" w:cs="Courier New"/>
      <w:sz w:val="20"/>
      <w:szCs w:val="20"/>
    </w:rPr>
  </w:style>
  <w:style w:type="character" w:customStyle="1" w:styleId="crayon-i">
    <w:name w:val="crayon-i"/>
    <w:basedOn w:val="DefaultParagraphFont"/>
    <w:rsid w:val="001F4445"/>
  </w:style>
  <w:style w:type="character" w:customStyle="1" w:styleId="crayon-t">
    <w:name w:val="crayon-t"/>
    <w:basedOn w:val="DefaultParagraphFont"/>
    <w:rsid w:val="001F4445"/>
  </w:style>
  <w:style w:type="character" w:customStyle="1" w:styleId="crayon-cn">
    <w:name w:val="crayon-cn"/>
    <w:basedOn w:val="DefaultParagraphFont"/>
    <w:rsid w:val="001F4445"/>
  </w:style>
  <w:style w:type="character" w:customStyle="1" w:styleId="crayon-s">
    <w:name w:val="crayon-s"/>
    <w:basedOn w:val="DefaultParagraphFont"/>
    <w:rsid w:val="001F4445"/>
  </w:style>
  <w:style w:type="character" w:customStyle="1" w:styleId="spelle">
    <w:name w:val="spelle"/>
    <w:basedOn w:val="DefaultParagraphFont"/>
    <w:rsid w:val="001F4445"/>
  </w:style>
  <w:style w:type="character" w:styleId="Mention">
    <w:name w:val="Mention"/>
    <w:basedOn w:val="DefaultParagraphFont"/>
    <w:uiPriority w:val="99"/>
    <w:semiHidden/>
    <w:unhideWhenUsed/>
    <w:rsid w:val="005D303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44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9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3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5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3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7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32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813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24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80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05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966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9440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6673548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549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4821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882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74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3396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612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72255073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907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1988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1400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0587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1190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5583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24316181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7911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8786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647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9641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8470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4361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94934922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666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0031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2518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47711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14059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8477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94407270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818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204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9382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2298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19947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8220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9683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7700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138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0279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58979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0744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1050918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7326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9024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7094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3273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2737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97917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2581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0242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2348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27775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17822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03459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1802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12657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52305146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451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074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7411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1244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77535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60685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7154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4119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411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8778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41334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8145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43505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21709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829495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5408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8686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7662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879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9096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0168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0383480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72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090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835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3221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1079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6696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69144823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303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8293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3807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9010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2882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529625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93271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51941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44826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159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2633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64732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350823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91519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1755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406526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31908362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620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4785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9657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343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3183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4306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5878433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8116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9539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1379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647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87620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935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47029567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4124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1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7079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6250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3396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812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01360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28532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55213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4811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6549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48059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3619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36097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8541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82505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1412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25134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61597432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286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9080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4988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296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2465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029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9476667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767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5453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9954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3491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07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07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09093311">
                              <w:marLeft w:val="0"/>
                              <w:marRight w:val="0"/>
                              <w:marTop w:val="180"/>
                              <w:marBottom w:val="18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5628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1119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787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18781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0937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6282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80581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6190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76249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4542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7125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72131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661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66859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118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45715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548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62145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427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1005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04470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06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7226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660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3727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1270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008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47698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068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74160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7307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480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165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679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5072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1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537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049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442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11941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3428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06721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922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095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626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110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08908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2726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026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16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ysqltutorial.org/mysql-stored-procedure-tutorial.aspx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://www.mysqltutorial.org/mysql-triggers/working-mysql-scheduled-event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://www.mysqltutorial.org/mysql-delete-statement.aspx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://www.mysqltutorial.org/mysql-update-data.aspx" TargetMode="External"/><Relationship Id="rId5" Type="http://schemas.openxmlformats.org/officeDocument/2006/relationships/hyperlink" Target="http://www.mysqltutorial.org/mysql-triggers.aspx" TargetMode="External"/><Relationship Id="rId15" Type="http://schemas.openxmlformats.org/officeDocument/2006/relationships/image" Target="media/image5.png"/><Relationship Id="rId10" Type="http://schemas.openxmlformats.org/officeDocument/2006/relationships/hyperlink" Target="http://www.mysqltutorial.org/mysql-insert-statement.aspx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mysqltutorial.org/mysql-triggers.aspx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4</Pages>
  <Words>871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Nelson</dc:creator>
  <cp:keywords/>
  <dc:description/>
  <cp:lastModifiedBy>Aakash Nelson</cp:lastModifiedBy>
  <cp:revision>1</cp:revision>
  <dcterms:created xsi:type="dcterms:W3CDTF">2017-04-14T18:04:00Z</dcterms:created>
  <dcterms:modified xsi:type="dcterms:W3CDTF">2017-04-14T19:39:00Z</dcterms:modified>
</cp:coreProperties>
</file>